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B5A75E" w14:textId="3F9B1E94" w:rsidR="00146753" w:rsidRDefault="00C21C17">
      <w:r>
        <w:t>CoolSculpting Before After.article.ar</w:t>
      </w:r>
    </w:p>
    <w:p w14:paraId="78C373A2" w14:textId="4111EA3F" w:rsidR="00C21C17" w:rsidRDefault="00490655">
      <w:r>
        <w:t>/</w:t>
      </w:r>
      <w:r w:rsidR="00C21C17">
        <w:t xml:space="preserve">CoolSculpting </w:t>
      </w:r>
    </w:p>
    <w:p w14:paraId="0D25E2D3" w14:textId="261A3EBA" w:rsidR="00490655" w:rsidRDefault="00490655">
      <w:r>
        <w:t>KW</w:t>
      </w:r>
      <w:r w:rsidR="001A1E20">
        <w:t xml:space="preserve">: CoolSculpting before </w:t>
      </w:r>
      <w:r w:rsidR="0016221F">
        <w:t>and after</w:t>
      </w:r>
    </w:p>
    <w:p w14:paraId="57E537C4" w14:textId="7B1A23B6" w:rsidR="0016221F" w:rsidRDefault="0016221F">
      <w:r>
        <w:t>META: CoolSculpting befo</w:t>
      </w:r>
      <w:r w:rsidR="00E64760">
        <w:t xml:space="preserve">re and after </w:t>
      </w:r>
      <w:r w:rsidR="004B1A1F">
        <w:t xml:space="preserve">pictures showcase the effectiveness of CoolSculpting. </w:t>
      </w:r>
      <w:r w:rsidR="00D35233">
        <w:t xml:space="preserve">Learn </w:t>
      </w:r>
      <w:r w:rsidR="00BE2381">
        <w:t xml:space="preserve">how </w:t>
      </w:r>
      <w:r w:rsidR="000F348E">
        <w:t>freezing fat tackles bul</w:t>
      </w:r>
      <w:r w:rsidR="00FC50F4">
        <w:t>ges that resist diet and exercise.</w:t>
      </w:r>
    </w:p>
    <w:p w14:paraId="29EAE689" w14:textId="62ED58FC" w:rsidR="005F4B54" w:rsidRDefault="00310323">
      <w:r>
        <w:t>CoolSculpting Before and after images</w:t>
      </w:r>
      <w:r w:rsidR="008F13EC">
        <w:t xml:space="preserve"> |</w:t>
      </w:r>
      <w:r w:rsidR="009F1E6D">
        <w:t xml:space="preserve">Actual </w:t>
      </w:r>
      <w:r w:rsidR="00AA4CC6">
        <w:t>Patient Results</w:t>
      </w:r>
    </w:p>
    <w:p w14:paraId="467BAD4A" w14:textId="119C7B82" w:rsidR="00AA4CC6" w:rsidRDefault="00FD4C9F">
      <w:r>
        <w:t xml:space="preserve">CoolSculpting </w:t>
      </w:r>
      <w:r w:rsidR="00404FBD">
        <w:t>before</w:t>
      </w:r>
      <w:r>
        <w:t xml:space="preserve"> and after </w:t>
      </w:r>
      <w:r w:rsidR="00E43C8D">
        <w:t>shots</w:t>
      </w:r>
      <w:r w:rsidR="00D40BB9">
        <w:t xml:space="preserve"> demonstrate </w:t>
      </w:r>
      <w:r w:rsidR="00A41D69">
        <w:t xml:space="preserve">why </w:t>
      </w:r>
      <w:r w:rsidR="001735A6">
        <w:t xml:space="preserve">cooling fat to precise temperatures </w:t>
      </w:r>
      <w:r w:rsidR="00A920E4">
        <w:t xml:space="preserve">results in </w:t>
      </w:r>
      <w:r w:rsidR="001111BE">
        <w:t xml:space="preserve">slimmer physiques. </w:t>
      </w:r>
      <w:r w:rsidR="00F46974">
        <w:t xml:space="preserve">They also explain why </w:t>
      </w:r>
      <w:r w:rsidR="00826918">
        <w:t>millions of men and women select this non-invas</w:t>
      </w:r>
      <w:r w:rsidR="0079482C">
        <w:t xml:space="preserve">ive treatment </w:t>
      </w:r>
      <w:r w:rsidR="00437CA1">
        <w:t xml:space="preserve">in body sculpting. Read on </w:t>
      </w:r>
      <w:r w:rsidR="008F5F57">
        <w:t xml:space="preserve">to </w:t>
      </w:r>
      <w:r w:rsidR="00962124">
        <w:t xml:space="preserve">see </w:t>
      </w:r>
      <w:r w:rsidR="00C12ED3">
        <w:t xml:space="preserve">real patient pics and determine </w:t>
      </w:r>
      <w:r w:rsidR="00C64431">
        <w:t>whether</w:t>
      </w:r>
      <w:r w:rsidR="00C12ED3">
        <w:t xml:space="preserve"> CoolSculpting is right for you.</w:t>
      </w:r>
    </w:p>
    <w:p w14:paraId="3B3AF814" w14:textId="782A82AD" w:rsidR="003E1917" w:rsidRPr="003E1917" w:rsidRDefault="003E1917" w:rsidP="003E1917">
      <w:pPr>
        <w:jc w:val="right"/>
        <w:rPr>
          <w:u w:val="single"/>
        </w:rPr>
      </w:pPr>
      <w:r w:rsidRPr="003E1917">
        <w:rPr>
          <w:u w:val="single"/>
        </w:rPr>
        <w:t>Learn more about CoolSculpting &gt;&gt;</w:t>
      </w:r>
    </w:p>
    <w:p w14:paraId="2ECD3092" w14:textId="2BC4C3C9" w:rsidR="009A0274" w:rsidRDefault="00B442E2">
      <w:r>
        <w:t xml:space="preserve">COOLSCULPTING BEFORE AND </w:t>
      </w:r>
      <w:r w:rsidR="008C7A18">
        <w:t>AFTER IMAGES OF REAL PATIENTS</w:t>
      </w:r>
      <w:r w:rsidR="00963127">
        <w:t>*</w:t>
      </w:r>
    </w:p>
    <w:p w14:paraId="3697C0B9" w14:textId="24CD04EF" w:rsidR="00963127" w:rsidRDefault="00A4157F">
      <w:r>
        <w:t>The CoolSculpting before and after</w:t>
      </w:r>
      <w:r w:rsidR="001C0372">
        <w:t xml:space="preserve"> pics in the above slide show</w:t>
      </w:r>
      <w:r w:rsidR="008F5F57">
        <w:t>case</w:t>
      </w:r>
      <w:r w:rsidR="006815EA">
        <w:t xml:space="preserve"> real patients</w:t>
      </w:r>
      <w:r w:rsidR="00844323">
        <w:t xml:space="preserve"> and are </w:t>
      </w:r>
      <w:r w:rsidR="00D23F57">
        <w:t>actual</w:t>
      </w:r>
      <w:r w:rsidR="00844323">
        <w:t xml:space="preserve"> results. However, </w:t>
      </w:r>
      <w:r w:rsidR="001F35B5">
        <w:t>as with any cosmetic treatment, results may vary</w:t>
      </w:r>
      <w:r w:rsidR="00D54365">
        <w:t>*</w:t>
      </w:r>
    </w:p>
    <w:p w14:paraId="23113AC4" w14:textId="58729F21" w:rsidR="008F5F57" w:rsidRDefault="008F5F57">
      <w:r w:rsidRPr="008F5F57">
        <w:rPr>
          <w:highlight w:val="yellow"/>
        </w:rPr>
        <w:t>INSERT B</w:t>
      </w:r>
      <w:r w:rsidR="003E1917" w:rsidRPr="008F5F57">
        <w:rPr>
          <w:highlight w:val="yellow"/>
        </w:rPr>
        <w:t>a</w:t>
      </w:r>
      <w:r w:rsidR="003E1917">
        <w:t>s</w:t>
      </w:r>
    </w:p>
    <w:p w14:paraId="244DB5E3" w14:textId="33C93BD3" w:rsidR="003E1917" w:rsidRPr="003E1917" w:rsidRDefault="003E1917" w:rsidP="003E1917">
      <w:pPr>
        <w:jc w:val="right"/>
        <w:rPr>
          <w:u w:val="single"/>
        </w:rPr>
      </w:pPr>
      <w:r w:rsidRPr="003E1917">
        <w:rPr>
          <w:u w:val="single"/>
        </w:rPr>
        <w:t>Related article: Microneedling before and after images &gt;&gt;</w:t>
      </w:r>
    </w:p>
    <w:p w14:paraId="56C901D7" w14:textId="27C3781F" w:rsidR="00D54365" w:rsidRDefault="004C2F27">
      <w:r>
        <w:t xml:space="preserve">HOW TO </w:t>
      </w:r>
      <w:r w:rsidR="007E101B">
        <w:t>ACH</w:t>
      </w:r>
      <w:r w:rsidR="009A6FF1">
        <w:t>IEVE THE BEST COOLSCULPTING BEFORE AND AFTER RESULTS</w:t>
      </w:r>
    </w:p>
    <w:p w14:paraId="076123E8" w14:textId="5E3DD5FF" w:rsidR="00CA1D49" w:rsidRDefault="00A3605D">
      <w:r>
        <w:t xml:space="preserve">Two </w:t>
      </w:r>
      <w:r w:rsidR="007B1ACB">
        <w:t xml:space="preserve">significant factors </w:t>
      </w:r>
      <w:r w:rsidR="006B1049">
        <w:t xml:space="preserve">affect your overall results. </w:t>
      </w:r>
      <w:r w:rsidR="008F5F57">
        <w:t xml:space="preserve">The first is your candidacy for the procedure. The second is </w:t>
      </w:r>
      <w:r w:rsidR="00A66098">
        <w:t xml:space="preserve">the expertise </w:t>
      </w:r>
      <w:r w:rsidR="008F5F57">
        <w:t xml:space="preserve">and equipment </w:t>
      </w:r>
      <w:r w:rsidR="007750B2">
        <w:t>of the person provi</w:t>
      </w:r>
      <w:r w:rsidR="008D0D55">
        <w:t xml:space="preserve">ding the </w:t>
      </w:r>
      <w:r w:rsidR="003A7873">
        <w:t>treatment</w:t>
      </w:r>
      <w:r w:rsidR="008F5F57">
        <w:t>.</w:t>
      </w:r>
      <w:r w:rsidR="003E1917">
        <w:t xml:space="preserve"> To receive </w:t>
      </w:r>
      <w:r w:rsidR="00D23F57">
        <w:t>fantastic</w:t>
      </w:r>
      <w:r w:rsidR="003E1917">
        <w:t xml:space="preserve"> CoolSculpting before and after pics of your own, pursue these two factors.</w:t>
      </w:r>
    </w:p>
    <w:p w14:paraId="7B49755C" w14:textId="77777777" w:rsidR="003E1917" w:rsidRDefault="003E1917"/>
    <w:p w14:paraId="41C6623C" w14:textId="4AD31784" w:rsidR="003E1917" w:rsidRDefault="003E1917">
      <w:r>
        <w:t>COOLSCULPTING IS A SKILL SENSITIVE TREATMENT</w:t>
      </w:r>
    </w:p>
    <w:p w14:paraId="05CD315F" w14:textId="5C7B4CD0" w:rsidR="00E567F4" w:rsidRDefault="003E1917">
      <w:r>
        <w:t xml:space="preserve">CoolSculpting requires extensive knowledge and ample experience to provide the results shown in the before and after images. </w:t>
      </w:r>
      <w:r w:rsidR="008F5F57">
        <w:t xml:space="preserve">The more trained, the more experienced the provider, the better are the results. Besides technique, technology is also </w:t>
      </w:r>
      <w:r w:rsidR="00D23F57">
        <w:t>essential</w:t>
      </w:r>
      <w:r w:rsidR="008F5F57">
        <w:t>. Knock off treatments do not yield the same results as the certified CoolSculpting machine.</w:t>
      </w:r>
      <w:r w:rsidR="00BA6350">
        <w:t xml:space="preserve"> </w:t>
      </w:r>
      <w:r>
        <w:t>The newest line of CoolSculpting applicators also improve</w:t>
      </w:r>
      <w:r w:rsidR="00D23F57">
        <w:t>s</w:t>
      </w:r>
      <w:r>
        <w:t xml:space="preserve"> outcomes.</w:t>
      </w:r>
    </w:p>
    <w:p w14:paraId="3D15C7E2" w14:textId="41202B19" w:rsidR="009573FD" w:rsidRDefault="001C508A">
      <w:r>
        <w:t xml:space="preserve">ARE YOU A GOOD CANDIDATE FOR </w:t>
      </w:r>
      <w:r w:rsidR="001B0C46">
        <w:t xml:space="preserve">THIS </w:t>
      </w:r>
      <w:r w:rsidR="00F00B5C">
        <w:t xml:space="preserve">FAT FREEZING </w:t>
      </w:r>
      <w:r w:rsidR="001B0C46">
        <w:t>TECHNIQUE</w:t>
      </w:r>
      <w:r w:rsidR="00C1147D">
        <w:t>?</w:t>
      </w:r>
    </w:p>
    <w:p w14:paraId="2728B5F3" w14:textId="7FC7EDBF" w:rsidR="00204020" w:rsidRDefault="00204020">
      <w:r>
        <w:t xml:space="preserve">CoolSculpting is not for everyone. It is </w:t>
      </w:r>
      <w:r w:rsidR="004A5EAA">
        <w:t xml:space="preserve">not designed to </w:t>
      </w:r>
      <w:r w:rsidR="00C1147D">
        <w:t xml:space="preserve">treat </w:t>
      </w:r>
      <w:r w:rsidR="00932550">
        <w:t>obesity</w:t>
      </w:r>
      <w:r w:rsidR="003E1917">
        <w:t>. R</w:t>
      </w:r>
      <w:r w:rsidR="003057A9">
        <w:t xml:space="preserve">ather </w:t>
      </w:r>
      <w:r w:rsidR="003E1917">
        <w:t>CoolSculpting</w:t>
      </w:r>
      <w:r w:rsidR="00954025">
        <w:t xml:space="preserve"> </w:t>
      </w:r>
      <w:r w:rsidR="006601F9">
        <w:t xml:space="preserve">is meant </w:t>
      </w:r>
      <w:r w:rsidR="00F43985">
        <w:t xml:space="preserve">to </w:t>
      </w:r>
      <w:r w:rsidR="003057A9">
        <w:t>tackle stubborn fat bulges</w:t>
      </w:r>
      <w:r w:rsidR="003E1917">
        <w:t xml:space="preserve"> of isolated pockets of fat that resist diet and exercise</w:t>
      </w:r>
      <w:r w:rsidR="003057A9">
        <w:t xml:space="preserve">. </w:t>
      </w:r>
      <w:r w:rsidR="003C31F2">
        <w:t>It s</w:t>
      </w:r>
      <w:r w:rsidR="005D6A51">
        <w:t xml:space="preserve">hapes </w:t>
      </w:r>
      <w:r w:rsidR="003C31F2">
        <w:t xml:space="preserve">and trims </w:t>
      </w:r>
      <w:r w:rsidR="003A0C27">
        <w:t xml:space="preserve">belly fat, inner thighs, </w:t>
      </w:r>
      <w:r w:rsidR="00665697">
        <w:t xml:space="preserve">love handles, double chins, </w:t>
      </w:r>
      <w:r w:rsidR="00996B5C">
        <w:t xml:space="preserve">and </w:t>
      </w:r>
      <w:r w:rsidR="00CC015B">
        <w:t>back fat</w:t>
      </w:r>
      <w:r w:rsidR="00DC29C2">
        <w:t xml:space="preserve">. </w:t>
      </w:r>
      <w:r w:rsidR="003E1917">
        <w:t>Your CoolSculpting provider</w:t>
      </w:r>
      <w:r w:rsidR="00E11F0A">
        <w:t xml:space="preserve"> </w:t>
      </w:r>
      <w:r w:rsidR="000B70B9">
        <w:t>will</w:t>
      </w:r>
      <w:r w:rsidR="00E11F0A">
        <w:t xml:space="preserve"> </w:t>
      </w:r>
      <w:r w:rsidR="003E1917">
        <w:t>assess your candidacy for the fat freezing procedure</w:t>
      </w:r>
      <w:r w:rsidR="00AA59AC">
        <w:t xml:space="preserve"> during your complimentary consultation</w:t>
      </w:r>
      <w:r w:rsidR="00F965ED">
        <w:t>.</w:t>
      </w:r>
    </w:p>
    <w:p w14:paraId="7C90DC75" w14:textId="30DBA36C" w:rsidR="00F965ED" w:rsidRDefault="00F965ED">
      <w:r>
        <w:t>WHY</w:t>
      </w:r>
      <w:r w:rsidR="003E1917">
        <w:t xml:space="preserve"> CHOOSE TRILOGY MEDICAL CENTER</w:t>
      </w:r>
      <w:r w:rsidR="00062FC3">
        <w:t>?</w:t>
      </w:r>
    </w:p>
    <w:p w14:paraId="37991947" w14:textId="11A318AA" w:rsidR="003E1917" w:rsidRDefault="003E1917">
      <w:r>
        <w:t>Trilogy Medical Center</w:t>
      </w:r>
      <w:r w:rsidR="00062FC3">
        <w:t xml:space="preserve">, in </w:t>
      </w:r>
      <w:r>
        <w:t>Midvale, UT</w:t>
      </w:r>
      <w:r w:rsidR="00062FC3">
        <w:t xml:space="preserve">, </w:t>
      </w:r>
      <w:r w:rsidR="0078643F">
        <w:t xml:space="preserve">is a primary provider </w:t>
      </w:r>
      <w:r>
        <w:t xml:space="preserve">of </w:t>
      </w:r>
      <w:r w:rsidR="004852A8">
        <w:t xml:space="preserve">non-invasive body contouring. </w:t>
      </w:r>
      <w:r>
        <w:t xml:space="preserve">To ensure their clients receive the best CoolSculpting before and after results possible, </w:t>
      </w:r>
      <w:r w:rsidR="006C2D45">
        <w:t>T</w:t>
      </w:r>
      <w:r>
        <w:t xml:space="preserve">rilogy delivers the best in </w:t>
      </w:r>
      <w:r>
        <w:lastRenderedPageBreak/>
        <w:t xml:space="preserve">both technique and technology. The state-of-the-art medical spa is equipped with the latest CoolSculpting equipment, including the </w:t>
      </w:r>
      <w:r w:rsidR="00D23F57">
        <w:t>new</w:t>
      </w:r>
      <w:r>
        <w:t xml:space="preserve">est line of applicators. The finest technologies are paired with the most proficient techniques. CoolSculpting technicians at Trilogy Medical Center are extensively trained and come with unparalleled experience in body contouring procedures. </w:t>
      </w:r>
    </w:p>
    <w:p w14:paraId="63D0352D" w14:textId="15BA303F" w:rsidR="003E1917" w:rsidRDefault="003E1917">
      <w:r>
        <w:t>GET YOUR OWN COOLSCULPTING BEFORE AND AFTER TRANSFORMATION</w:t>
      </w:r>
    </w:p>
    <w:p w14:paraId="19CC00C7" w14:textId="5442CDDF" w:rsidR="00062FC3" w:rsidRDefault="001622AA">
      <w:r>
        <w:t xml:space="preserve">To </w:t>
      </w:r>
      <w:r w:rsidR="0079053F">
        <w:t>obtain your own stellar before and after pics, schedule your free consultation today</w:t>
      </w:r>
      <w:r w:rsidR="00CE4065">
        <w:t xml:space="preserve">. Step out in confidence </w:t>
      </w:r>
      <w:r w:rsidR="0007444B">
        <w:t xml:space="preserve">with the new </w:t>
      </w:r>
      <w:r w:rsidR="002F01C8">
        <w:t>you</w:t>
      </w:r>
      <w:r w:rsidR="003E1917">
        <w:t>. Get started</w:t>
      </w:r>
      <w:r w:rsidR="002F01C8">
        <w:t xml:space="preserve"> by filling out the form below or call </w:t>
      </w:r>
      <w:r w:rsidR="003E1917">
        <w:rPr>
          <w:rFonts w:ascii="Calibri" w:hAnsi="Calibri" w:cs="Calibri"/>
        </w:rPr>
        <w:t>(801) 747-2273</w:t>
      </w:r>
      <w:r w:rsidR="003E1917">
        <w:rPr>
          <w:rFonts w:ascii="Calibri" w:hAnsi="Calibri" w:cs="Calibri"/>
        </w:rPr>
        <w:t>.</w:t>
      </w:r>
      <w:r w:rsidR="007941B6">
        <w:t xml:space="preserve"> </w:t>
      </w:r>
      <w:r w:rsidR="006B758E">
        <w:t xml:space="preserve">Our staff will </w:t>
      </w:r>
      <w:r w:rsidR="00AE0629">
        <w:t xml:space="preserve">quickly </w:t>
      </w:r>
      <w:r w:rsidR="006B758E">
        <w:t xml:space="preserve">follow-up </w:t>
      </w:r>
      <w:r w:rsidR="00952B4B">
        <w:t>with you</w:t>
      </w:r>
      <w:r w:rsidR="006537E5">
        <w:t xml:space="preserve"> to set an appointment.</w:t>
      </w:r>
      <w:r w:rsidR="008B089D">
        <w:t xml:space="preserve"> </w:t>
      </w:r>
      <w:r w:rsidR="00AE7C9F">
        <w:t>Y</w:t>
      </w:r>
    </w:p>
    <w:sectPr w:rsidR="00062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zUxN7AwMTEwMzVW0lEKTi0uzszPAykwrwUAyVTX9CwAAAA="/>
  </w:docVars>
  <w:rsids>
    <w:rsidRoot w:val="00C21C17"/>
    <w:rsid w:val="00005545"/>
    <w:rsid w:val="000139ED"/>
    <w:rsid w:val="000321FE"/>
    <w:rsid w:val="0003332A"/>
    <w:rsid w:val="00044E10"/>
    <w:rsid w:val="00045CB7"/>
    <w:rsid w:val="000463E5"/>
    <w:rsid w:val="0004710D"/>
    <w:rsid w:val="00047521"/>
    <w:rsid w:val="00062FC3"/>
    <w:rsid w:val="00067DCF"/>
    <w:rsid w:val="0007444B"/>
    <w:rsid w:val="00080BC5"/>
    <w:rsid w:val="000A2ACC"/>
    <w:rsid w:val="000B70B9"/>
    <w:rsid w:val="000C38B5"/>
    <w:rsid w:val="000F348E"/>
    <w:rsid w:val="000F6E8B"/>
    <w:rsid w:val="001111BE"/>
    <w:rsid w:val="001124B6"/>
    <w:rsid w:val="00113699"/>
    <w:rsid w:val="0012010C"/>
    <w:rsid w:val="00134A93"/>
    <w:rsid w:val="00154CB8"/>
    <w:rsid w:val="0016221F"/>
    <w:rsid w:val="001622AA"/>
    <w:rsid w:val="00163BD6"/>
    <w:rsid w:val="001735A6"/>
    <w:rsid w:val="001A1E20"/>
    <w:rsid w:val="001A2773"/>
    <w:rsid w:val="001A78AF"/>
    <w:rsid w:val="001B0C46"/>
    <w:rsid w:val="001B2949"/>
    <w:rsid w:val="001C0372"/>
    <w:rsid w:val="001C508A"/>
    <w:rsid w:val="001D1312"/>
    <w:rsid w:val="001D52A2"/>
    <w:rsid w:val="001F35B5"/>
    <w:rsid w:val="002000EE"/>
    <w:rsid w:val="00204020"/>
    <w:rsid w:val="00211AAC"/>
    <w:rsid w:val="00217C5D"/>
    <w:rsid w:val="00223305"/>
    <w:rsid w:val="00227DA7"/>
    <w:rsid w:val="00234E29"/>
    <w:rsid w:val="002501F6"/>
    <w:rsid w:val="002774C2"/>
    <w:rsid w:val="00282FA0"/>
    <w:rsid w:val="002B72D1"/>
    <w:rsid w:val="002C05F3"/>
    <w:rsid w:val="002E0CAE"/>
    <w:rsid w:val="002E244C"/>
    <w:rsid w:val="002F01C8"/>
    <w:rsid w:val="00301F25"/>
    <w:rsid w:val="00302B52"/>
    <w:rsid w:val="0030499A"/>
    <w:rsid w:val="003057A9"/>
    <w:rsid w:val="00310323"/>
    <w:rsid w:val="00332EBE"/>
    <w:rsid w:val="00336D08"/>
    <w:rsid w:val="00356B65"/>
    <w:rsid w:val="00394D5E"/>
    <w:rsid w:val="00397416"/>
    <w:rsid w:val="003A0C27"/>
    <w:rsid w:val="003A7873"/>
    <w:rsid w:val="003B2C3A"/>
    <w:rsid w:val="003C31F2"/>
    <w:rsid w:val="003E1917"/>
    <w:rsid w:val="003F577B"/>
    <w:rsid w:val="00404FBD"/>
    <w:rsid w:val="00416C05"/>
    <w:rsid w:val="00432C27"/>
    <w:rsid w:val="0043684E"/>
    <w:rsid w:val="00437CA1"/>
    <w:rsid w:val="00441152"/>
    <w:rsid w:val="0044616D"/>
    <w:rsid w:val="00452D16"/>
    <w:rsid w:val="0046091D"/>
    <w:rsid w:val="0046597D"/>
    <w:rsid w:val="004711F7"/>
    <w:rsid w:val="00476D16"/>
    <w:rsid w:val="004852A8"/>
    <w:rsid w:val="00490655"/>
    <w:rsid w:val="004921D3"/>
    <w:rsid w:val="004A5EAA"/>
    <w:rsid w:val="004B1A1F"/>
    <w:rsid w:val="004B73ED"/>
    <w:rsid w:val="004C2F27"/>
    <w:rsid w:val="004D1206"/>
    <w:rsid w:val="004E4E27"/>
    <w:rsid w:val="0051043D"/>
    <w:rsid w:val="0051412D"/>
    <w:rsid w:val="00520FC8"/>
    <w:rsid w:val="005303EC"/>
    <w:rsid w:val="00570B5A"/>
    <w:rsid w:val="00585EE6"/>
    <w:rsid w:val="005C7E31"/>
    <w:rsid w:val="005D649C"/>
    <w:rsid w:val="005D6A51"/>
    <w:rsid w:val="005E5CA6"/>
    <w:rsid w:val="005F1977"/>
    <w:rsid w:val="005F1B9D"/>
    <w:rsid w:val="005F4B54"/>
    <w:rsid w:val="006056E9"/>
    <w:rsid w:val="006152EF"/>
    <w:rsid w:val="0064096A"/>
    <w:rsid w:val="00647F1B"/>
    <w:rsid w:val="006537E5"/>
    <w:rsid w:val="006601F9"/>
    <w:rsid w:val="00665697"/>
    <w:rsid w:val="00674979"/>
    <w:rsid w:val="006815EA"/>
    <w:rsid w:val="00682F78"/>
    <w:rsid w:val="00685DE9"/>
    <w:rsid w:val="00695690"/>
    <w:rsid w:val="00697D2F"/>
    <w:rsid w:val="006A0430"/>
    <w:rsid w:val="006B0725"/>
    <w:rsid w:val="006B1049"/>
    <w:rsid w:val="006B5359"/>
    <w:rsid w:val="006B725D"/>
    <w:rsid w:val="006B758E"/>
    <w:rsid w:val="006C2D45"/>
    <w:rsid w:val="006D355E"/>
    <w:rsid w:val="006D57E7"/>
    <w:rsid w:val="006F1ABC"/>
    <w:rsid w:val="00705811"/>
    <w:rsid w:val="00710203"/>
    <w:rsid w:val="00734B5E"/>
    <w:rsid w:val="00736355"/>
    <w:rsid w:val="00754DAB"/>
    <w:rsid w:val="007750B2"/>
    <w:rsid w:val="0078643F"/>
    <w:rsid w:val="00786B2B"/>
    <w:rsid w:val="0079053F"/>
    <w:rsid w:val="00791699"/>
    <w:rsid w:val="007941B6"/>
    <w:rsid w:val="0079482C"/>
    <w:rsid w:val="007B1ACB"/>
    <w:rsid w:val="007B395D"/>
    <w:rsid w:val="007E101B"/>
    <w:rsid w:val="007E2682"/>
    <w:rsid w:val="007E53D1"/>
    <w:rsid w:val="00800A0B"/>
    <w:rsid w:val="00801144"/>
    <w:rsid w:val="00814D3B"/>
    <w:rsid w:val="00817CD5"/>
    <w:rsid w:val="008255B4"/>
    <w:rsid w:val="00826918"/>
    <w:rsid w:val="00844323"/>
    <w:rsid w:val="00854910"/>
    <w:rsid w:val="0086404C"/>
    <w:rsid w:val="00875929"/>
    <w:rsid w:val="00877B5A"/>
    <w:rsid w:val="00881A01"/>
    <w:rsid w:val="008A0717"/>
    <w:rsid w:val="008A0E9D"/>
    <w:rsid w:val="008B089D"/>
    <w:rsid w:val="008B549D"/>
    <w:rsid w:val="008C7A18"/>
    <w:rsid w:val="008D0D55"/>
    <w:rsid w:val="008D2527"/>
    <w:rsid w:val="008E336C"/>
    <w:rsid w:val="008F13EC"/>
    <w:rsid w:val="008F5F57"/>
    <w:rsid w:val="00907667"/>
    <w:rsid w:val="00911183"/>
    <w:rsid w:val="00912A73"/>
    <w:rsid w:val="009167B8"/>
    <w:rsid w:val="009322C5"/>
    <w:rsid w:val="00932550"/>
    <w:rsid w:val="00935FC0"/>
    <w:rsid w:val="00944D0F"/>
    <w:rsid w:val="00952B4B"/>
    <w:rsid w:val="00954025"/>
    <w:rsid w:val="009573FD"/>
    <w:rsid w:val="00962124"/>
    <w:rsid w:val="00963127"/>
    <w:rsid w:val="00983B6F"/>
    <w:rsid w:val="00990E46"/>
    <w:rsid w:val="00996B5C"/>
    <w:rsid w:val="009A0274"/>
    <w:rsid w:val="009A37F4"/>
    <w:rsid w:val="009A6FF1"/>
    <w:rsid w:val="009A7B0A"/>
    <w:rsid w:val="009B3F38"/>
    <w:rsid w:val="009B4300"/>
    <w:rsid w:val="009B5077"/>
    <w:rsid w:val="009B577B"/>
    <w:rsid w:val="009B7294"/>
    <w:rsid w:val="009B79DD"/>
    <w:rsid w:val="009C581C"/>
    <w:rsid w:val="009D3B93"/>
    <w:rsid w:val="009D78B6"/>
    <w:rsid w:val="009E2890"/>
    <w:rsid w:val="009E3D10"/>
    <w:rsid w:val="009F1E6D"/>
    <w:rsid w:val="00A103B7"/>
    <w:rsid w:val="00A10F52"/>
    <w:rsid w:val="00A1110D"/>
    <w:rsid w:val="00A118D5"/>
    <w:rsid w:val="00A160C6"/>
    <w:rsid w:val="00A26A21"/>
    <w:rsid w:val="00A32E8D"/>
    <w:rsid w:val="00A3605D"/>
    <w:rsid w:val="00A4157F"/>
    <w:rsid w:val="00A41D69"/>
    <w:rsid w:val="00A42E72"/>
    <w:rsid w:val="00A66098"/>
    <w:rsid w:val="00A70AD2"/>
    <w:rsid w:val="00A920E4"/>
    <w:rsid w:val="00A92D69"/>
    <w:rsid w:val="00AA4CC6"/>
    <w:rsid w:val="00AA59AC"/>
    <w:rsid w:val="00AD1A34"/>
    <w:rsid w:val="00AE0629"/>
    <w:rsid w:val="00AE0E7D"/>
    <w:rsid w:val="00AE563F"/>
    <w:rsid w:val="00AE7C9F"/>
    <w:rsid w:val="00AF19CE"/>
    <w:rsid w:val="00B21AB2"/>
    <w:rsid w:val="00B429F3"/>
    <w:rsid w:val="00B42F71"/>
    <w:rsid w:val="00B442E2"/>
    <w:rsid w:val="00B813C7"/>
    <w:rsid w:val="00B864A7"/>
    <w:rsid w:val="00BA0A27"/>
    <w:rsid w:val="00BA1802"/>
    <w:rsid w:val="00BA25B2"/>
    <w:rsid w:val="00BA6350"/>
    <w:rsid w:val="00BD2F69"/>
    <w:rsid w:val="00BD70C3"/>
    <w:rsid w:val="00BE2381"/>
    <w:rsid w:val="00C03551"/>
    <w:rsid w:val="00C03669"/>
    <w:rsid w:val="00C1147D"/>
    <w:rsid w:val="00C12ED3"/>
    <w:rsid w:val="00C17CC2"/>
    <w:rsid w:val="00C21C17"/>
    <w:rsid w:val="00C226B5"/>
    <w:rsid w:val="00C33A86"/>
    <w:rsid w:val="00C34B51"/>
    <w:rsid w:val="00C6032D"/>
    <w:rsid w:val="00C64431"/>
    <w:rsid w:val="00C652E0"/>
    <w:rsid w:val="00C70794"/>
    <w:rsid w:val="00C90634"/>
    <w:rsid w:val="00C96147"/>
    <w:rsid w:val="00CA1D49"/>
    <w:rsid w:val="00CB5940"/>
    <w:rsid w:val="00CC015B"/>
    <w:rsid w:val="00CD081C"/>
    <w:rsid w:val="00CE1536"/>
    <w:rsid w:val="00CE4065"/>
    <w:rsid w:val="00CE4A02"/>
    <w:rsid w:val="00CF376B"/>
    <w:rsid w:val="00D1609C"/>
    <w:rsid w:val="00D20C51"/>
    <w:rsid w:val="00D23F57"/>
    <w:rsid w:val="00D35233"/>
    <w:rsid w:val="00D40992"/>
    <w:rsid w:val="00D40BB9"/>
    <w:rsid w:val="00D54365"/>
    <w:rsid w:val="00D62462"/>
    <w:rsid w:val="00D64826"/>
    <w:rsid w:val="00D93252"/>
    <w:rsid w:val="00D97E86"/>
    <w:rsid w:val="00DA650B"/>
    <w:rsid w:val="00DB4555"/>
    <w:rsid w:val="00DC1D5C"/>
    <w:rsid w:val="00DC29C2"/>
    <w:rsid w:val="00DC3106"/>
    <w:rsid w:val="00DC6627"/>
    <w:rsid w:val="00DD132C"/>
    <w:rsid w:val="00DD68AE"/>
    <w:rsid w:val="00DE1DA8"/>
    <w:rsid w:val="00E01862"/>
    <w:rsid w:val="00E04240"/>
    <w:rsid w:val="00E103F9"/>
    <w:rsid w:val="00E11F0A"/>
    <w:rsid w:val="00E31B3E"/>
    <w:rsid w:val="00E43C8D"/>
    <w:rsid w:val="00E567F4"/>
    <w:rsid w:val="00E64760"/>
    <w:rsid w:val="00E65961"/>
    <w:rsid w:val="00E67D2F"/>
    <w:rsid w:val="00E74848"/>
    <w:rsid w:val="00EC6E56"/>
    <w:rsid w:val="00ED2DE9"/>
    <w:rsid w:val="00EE5B5F"/>
    <w:rsid w:val="00F00B5C"/>
    <w:rsid w:val="00F21AF2"/>
    <w:rsid w:val="00F31594"/>
    <w:rsid w:val="00F43985"/>
    <w:rsid w:val="00F46974"/>
    <w:rsid w:val="00F5267D"/>
    <w:rsid w:val="00F532F7"/>
    <w:rsid w:val="00F570AB"/>
    <w:rsid w:val="00F7664F"/>
    <w:rsid w:val="00F965ED"/>
    <w:rsid w:val="00FA11EE"/>
    <w:rsid w:val="00FA605D"/>
    <w:rsid w:val="00FC0969"/>
    <w:rsid w:val="00FC50F4"/>
    <w:rsid w:val="00FD4509"/>
    <w:rsid w:val="00FD4C9F"/>
    <w:rsid w:val="00FF3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016B1"/>
  <w15:chartTrackingRefBased/>
  <w15:docId w15:val="{F4BFEAD7-3237-451D-A535-BC9B9490A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307</cp:revision>
  <dcterms:created xsi:type="dcterms:W3CDTF">2020-04-21T20:44:00Z</dcterms:created>
  <dcterms:modified xsi:type="dcterms:W3CDTF">2020-05-21T18:56:00Z</dcterms:modified>
</cp:coreProperties>
</file>